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9552A" w14:textId="3ADD07A8" w:rsidR="000565D4" w:rsidRPr="000565D4" w:rsidRDefault="000565D4" w:rsidP="000565D4">
      <w:pPr>
        <w:jc w:val="center"/>
        <w:rPr>
          <w:rFonts w:ascii="Arial" w:hAnsi="Arial"/>
          <w:b/>
          <w:sz w:val="24"/>
          <w:szCs w:val="24"/>
        </w:rPr>
      </w:pPr>
      <w:r w:rsidRPr="000565D4">
        <w:rPr>
          <w:rFonts w:ascii="Arial" w:hAnsi="Arial"/>
          <w:b/>
          <w:sz w:val="24"/>
          <w:szCs w:val="24"/>
        </w:rPr>
        <w:t>AY202</w:t>
      </w:r>
      <w:r w:rsidR="006A0FD5">
        <w:rPr>
          <w:rFonts w:ascii="Arial" w:hAnsi="Arial"/>
          <w:b/>
          <w:sz w:val="24"/>
          <w:szCs w:val="24"/>
        </w:rPr>
        <w:t>3</w:t>
      </w:r>
      <w:r w:rsidRPr="000565D4">
        <w:rPr>
          <w:rFonts w:ascii="Arial" w:hAnsi="Arial"/>
          <w:b/>
          <w:sz w:val="24"/>
          <w:szCs w:val="24"/>
        </w:rPr>
        <w:t xml:space="preserve"> </w:t>
      </w:r>
      <w:r w:rsidRPr="000565D4">
        <w:rPr>
          <w:rFonts w:ascii="Arial" w:hAnsi="Arial" w:hint="eastAsia"/>
          <w:b/>
          <w:sz w:val="24"/>
          <w:szCs w:val="24"/>
        </w:rPr>
        <w:t>Q-PIT</w:t>
      </w:r>
      <w:r w:rsidRPr="000565D4">
        <w:rPr>
          <w:rFonts w:ascii="Arial" w:hAnsi="Arial"/>
          <w:b/>
          <w:sz w:val="24"/>
          <w:szCs w:val="24"/>
        </w:rPr>
        <w:t xml:space="preserve"> Support Program for Young Researchers</w:t>
      </w:r>
      <w:r w:rsidRPr="000565D4">
        <w:rPr>
          <w:rFonts w:ascii="Arial" w:hAnsi="Arial" w:hint="eastAsia"/>
          <w:b/>
          <w:sz w:val="24"/>
          <w:szCs w:val="24"/>
        </w:rPr>
        <w:t xml:space="preserve"> </w:t>
      </w:r>
      <w:r w:rsidRPr="000565D4">
        <w:rPr>
          <w:rFonts w:ascii="Arial" w:hAnsi="Arial"/>
          <w:b/>
          <w:sz w:val="24"/>
          <w:szCs w:val="24"/>
        </w:rPr>
        <w:t>and Doctoral Students</w:t>
      </w:r>
    </w:p>
    <w:p w14:paraId="49741323" w14:textId="3038F634" w:rsidR="000626A1" w:rsidRPr="000565D4" w:rsidRDefault="000626A1" w:rsidP="000626A1">
      <w:pPr>
        <w:jc w:val="center"/>
        <w:rPr>
          <w:rFonts w:ascii="Arial" w:hAnsi="Arial" w:cs="Arial"/>
          <w:b/>
          <w:sz w:val="28"/>
          <w:szCs w:val="28"/>
        </w:rPr>
      </w:pPr>
      <w:r w:rsidRPr="000565D4">
        <w:rPr>
          <w:rFonts w:ascii="Arial" w:hAnsi="Arial"/>
          <w:b/>
          <w:sz w:val="28"/>
          <w:szCs w:val="28"/>
        </w:rPr>
        <w:t>Research Application Overview</w:t>
      </w:r>
      <w:r w:rsidR="000565D4">
        <w:rPr>
          <w:rFonts w:ascii="Arial" w:hAnsi="Arial"/>
          <w:b/>
          <w:sz w:val="28"/>
          <w:szCs w:val="28"/>
        </w:rPr>
        <w:t xml:space="preserve"> </w:t>
      </w:r>
      <w:r w:rsidR="000565D4" w:rsidRPr="000565D4">
        <w:rPr>
          <w:rFonts w:ascii="Arial" w:hAnsi="Arial" w:cs="Arial"/>
          <w:b/>
          <w:sz w:val="28"/>
          <w:szCs w:val="28"/>
        </w:rPr>
        <w:t xml:space="preserve">(Support for </w:t>
      </w:r>
      <w:r w:rsidR="00F4773B">
        <w:rPr>
          <w:rFonts w:ascii="Arial" w:hAnsi="Arial" w:cs="Arial" w:hint="eastAsia"/>
          <w:b/>
          <w:sz w:val="28"/>
          <w:szCs w:val="28"/>
        </w:rPr>
        <w:t>Doctoral Students</w:t>
      </w:r>
      <w:r w:rsidR="000565D4" w:rsidRPr="000565D4">
        <w:rPr>
          <w:rFonts w:ascii="Arial" w:hAnsi="Arial" w:cs="Arial"/>
          <w:b/>
          <w:sz w:val="28"/>
          <w:szCs w:val="28"/>
        </w:rPr>
        <w:t>)</w:t>
      </w:r>
    </w:p>
    <w:tbl>
      <w:tblPr>
        <w:tblStyle w:val="a4"/>
        <w:tblpPr w:leftFromText="142" w:rightFromText="142" w:vertAnchor="text" w:horzAnchor="margin" w:tblpY="26"/>
        <w:tblW w:w="9776" w:type="dxa"/>
        <w:tblLayout w:type="fixed"/>
        <w:tblLook w:val="04A0" w:firstRow="1" w:lastRow="0" w:firstColumn="1" w:lastColumn="0" w:noHBand="0" w:noVBand="1"/>
      </w:tblPr>
      <w:tblGrid>
        <w:gridCol w:w="1980"/>
        <w:gridCol w:w="3402"/>
        <w:gridCol w:w="1134"/>
        <w:gridCol w:w="3260"/>
      </w:tblGrid>
      <w:tr w:rsidR="00F4773B" w:rsidRPr="0013449C" w14:paraId="6C3B02FE" w14:textId="77777777" w:rsidTr="00523485">
        <w:tc>
          <w:tcPr>
            <w:tcW w:w="1980" w:type="dxa"/>
          </w:tcPr>
          <w:p w14:paraId="0E5044FE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  <w:r w:rsidRPr="00F836BC">
              <w:rPr>
                <w:rFonts w:ascii="Arial" w:eastAsiaTheme="majorEastAsia" w:hAnsi="Arial" w:cs="Arial"/>
                <w:bCs/>
                <w:sz w:val="21"/>
                <w:szCs w:val="21"/>
              </w:rPr>
              <w:t>Affiliation</w:t>
            </w:r>
          </w:p>
        </w:tc>
        <w:tc>
          <w:tcPr>
            <w:tcW w:w="3402" w:type="dxa"/>
          </w:tcPr>
          <w:p w14:paraId="387383D0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  <w:tc>
          <w:tcPr>
            <w:tcW w:w="4394" w:type="dxa"/>
            <w:gridSpan w:val="2"/>
          </w:tcPr>
          <w:p w14:paraId="5A6EEB05" w14:textId="0A2C91DB" w:rsidR="00F4773B" w:rsidRPr="005807EA" w:rsidRDefault="00F4773B" w:rsidP="00F4773B">
            <w:pPr>
              <w:jc w:val="center"/>
              <w:rPr>
                <w:rFonts w:ascii="Arial" w:eastAsia="ＭＳ 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ゴシック" w:hAnsi="Arial" w:cs="Arial"/>
                <w:sz w:val="21"/>
                <w:szCs w:val="21"/>
              </w:rPr>
              <w:t>Supervisor</w:t>
            </w:r>
          </w:p>
        </w:tc>
      </w:tr>
      <w:tr w:rsidR="00F4773B" w:rsidRPr="0013449C" w14:paraId="20FB4C9A" w14:textId="77777777" w:rsidTr="000565D4">
        <w:tc>
          <w:tcPr>
            <w:tcW w:w="1980" w:type="dxa"/>
          </w:tcPr>
          <w:p w14:paraId="7BDFD9D0" w14:textId="24BDD73E" w:rsidR="00F4773B" w:rsidRPr="00F836BC" w:rsidRDefault="00F4773B" w:rsidP="000565D4">
            <w:pPr>
              <w:rPr>
                <w:rFonts w:ascii="Arial" w:eastAsiaTheme="majorEastAsia" w:hAnsi="Arial" w:cs="Arial"/>
                <w:bCs/>
                <w:sz w:val="21"/>
                <w:szCs w:val="21"/>
              </w:rPr>
            </w:pPr>
            <w:r w:rsidRPr="00F836BC">
              <w:rPr>
                <w:rFonts w:ascii="Arial" w:eastAsiaTheme="majorEastAsia" w:hAnsi="Arial" w:cs="Arial"/>
                <w:bCs/>
                <w:sz w:val="21"/>
                <w:szCs w:val="21"/>
              </w:rPr>
              <w:t>Grade</w:t>
            </w:r>
          </w:p>
        </w:tc>
        <w:tc>
          <w:tcPr>
            <w:tcW w:w="3402" w:type="dxa"/>
          </w:tcPr>
          <w:p w14:paraId="55B40DCD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  <w:tc>
          <w:tcPr>
            <w:tcW w:w="1134" w:type="dxa"/>
          </w:tcPr>
          <w:p w14:paraId="77825A72" w14:textId="49B69656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ゴシック" w:hAnsi="Arial" w:cs="Arial"/>
                <w:sz w:val="21"/>
                <w:szCs w:val="21"/>
              </w:rPr>
              <w:t>Position</w:t>
            </w:r>
          </w:p>
        </w:tc>
        <w:tc>
          <w:tcPr>
            <w:tcW w:w="3260" w:type="dxa"/>
          </w:tcPr>
          <w:p w14:paraId="5ED4B39C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</w:tr>
      <w:tr w:rsidR="00F4773B" w:rsidRPr="0013449C" w14:paraId="1F3292DE" w14:textId="77777777" w:rsidTr="00F4773B">
        <w:tc>
          <w:tcPr>
            <w:tcW w:w="1980" w:type="dxa"/>
          </w:tcPr>
          <w:p w14:paraId="2EEEC4DC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ゴシック" w:hAnsi="Arial" w:cs="Arial"/>
                <w:sz w:val="21"/>
                <w:szCs w:val="21"/>
              </w:rPr>
              <w:t>Name</w:t>
            </w:r>
          </w:p>
        </w:tc>
        <w:tc>
          <w:tcPr>
            <w:tcW w:w="3402" w:type="dxa"/>
          </w:tcPr>
          <w:p w14:paraId="4EA822BA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  <w:tc>
          <w:tcPr>
            <w:tcW w:w="1134" w:type="dxa"/>
          </w:tcPr>
          <w:p w14:paraId="23490E64" w14:textId="38570EF9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ゴシック" w:hAnsi="Arial" w:cs="Arial"/>
                <w:sz w:val="21"/>
                <w:szCs w:val="21"/>
              </w:rPr>
              <w:t>Name</w:t>
            </w:r>
          </w:p>
        </w:tc>
        <w:tc>
          <w:tcPr>
            <w:tcW w:w="3260" w:type="dxa"/>
          </w:tcPr>
          <w:p w14:paraId="1902E5B2" w14:textId="5EED3F74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</w:tr>
      <w:tr w:rsidR="000565D4" w:rsidRPr="0013449C" w14:paraId="101565F8" w14:textId="77777777" w:rsidTr="000565D4">
        <w:tc>
          <w:tcPr>
            <w:tcW w:w="1980" w:type="dxa"/>
          </w:tcPr>
          <w:p w14:paraId="723900C6" w14:textId="0774FCEB" w:rsidR="000565D4" w:rsidRPr="005807EA" w:rsidRDefault="000565D4" w:rsidP="000565D4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Ｐゴシック" w:hAnsi="Arial" w:cs="Arial"/>
                <w:sz w:val="21"/>
                <w:szCs w:val="21"/>
              </w:rPr>
              <w:t xml:space="preserve">Research </w:t>
            </w:r>
            <w:r w:rsidR="008B237B">
              <w:rPr>
                <w:rFonts w:ascii="Arial" w:eastAsia="ＭＳ Ｐゴシック" w:hAnsi="Arial" w:cs="Arial" w:hint="eastAsia"/>
                <w:sz w:val="21"/>
                <w:szCs w:val="21"/>
              </w:rPr>
              <w:t>A</w:t>
            </w:r>
            <w:r w:rsidR="003675D2" w:rsidRPr="005807EA">
              <w:rPr>
                <w:rFonts w:ascii="Arial" w:eastAsia="ＭＳ Ｐゴシック" w:hAnsi="Arial" w:cs="Arial"/>
                <w:sz w:val="21"/>
                <w:szCs w:val="21"/>
              </w:rPr>
              <w:t>rea</w:t>
            </w:r>
          </w:p>
        </w:tc>
        <w:tc>
          <w:tcPr>
            <w:tcW w:w="7796" w:type="dxa"/>
            <w:gridSpan w:val="3"/>
          </w:tcPr>
          <w:p w14:paraId="0FDF99A1" w14:textId="77777777" w:rsidR="000565D4" w:rsidRPr="005807EA" w:rsidRDefault="000565D4" w:rsidP="000565D4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</w:p>
        </w:tc>
      </w:tr>
      <w:tr w:rsidR="000565D4" w:rsidRPr="0013449C" w14:paraId="7441B850" w14:textId="77777777" w:rsidTr="000565D4">
        <w:tc>
          <w:tcPr>
            <w:tcW w:w="1980" w:type="dxa"/>
          </w:tcPr>
          <w:p w14:paraId="1FF5A294" w14:textId="77777777" w:rsidR="000565D4" w:rsidRPr="005807EA" w:rsidRDefault="000565D4" w:rsidP="000565D4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Ｐゴシック" w:hAnsi="Arial" w:cs="Arial"/>
                <w:bCs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796" w:type="dxa"/>
            <w:gridSpan w:val="3"/>
          </w:tcPr>
          <w:p w14:paraId="2D6AC62F" w14:textId="77777777" w:rsidR="000565D4" w:rsidRPr="005807EA" w:rsidRDefault="000565D4" w:rsidP="000565D4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  <w:bookmarkStart w:id="0" w:name="_GoBack"/>
            <w:bookmarkEnd w:id="0"/>
          </w:p>
        </w:tc>
      </w:tr>
    </w:tbl>
    <w:p w14:paraId="7CF140CD" w14:textId="32F94530" w:rsidR="005C1121" w:rsidRPr="0013449C" w:rsidRDefault="00F33739">
      <w:pPr>
        <w:rPr>
          <w:rFonts w:ascii="Arial" w:hAnsi="Arial" w:cs="Arial"/>
          <w:sz w:val="21"/>
          <w:szCs w:val="21"/>
        </w:rPr>
      </w:pPr>
      <w:r w:rsidRPr="0013449C">
        <w:rPr>
          <w:rFonts w:ascii="Arial" w:hAnsi="Arial"/>
          <w:sz w:val="21"/>
          <w:szCs w:val="21"/>
        </w:rPr>
        <w:sym w:font="Wingdings" w:char="F0A1"/>
      </w:r>
      <w:r w:rsidRPr="0013449C">
        <w:rPr>
          <w:rFonts w:ascii="Arial" w:hAnsi="Arial"/>
          <w:sz w:val="21"/>
          <w:szCs w:val="21"/>
        </w:rPr>
        <w:t xml:space="preserve"> Overview</w:t>
      </w:r>
    </w:p>
    <w:p w14:paraId="3B3EC502" w14:textId="034D8320" w:rsidR="00420153" w:rsidRDefault="00420153">
      <w:pPr>
        <w:rPr>
          <w:rFonts w:ascii="Arial" w:hAnsi="Arial" w:cs="Arial"/>
        </w:rPr>
        <w:sectPr w:rsidR="00420153" w:rsidSect="00FF3B08">
          <w:head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45E787E" w14:textId="1FE00B6C" w:rsidR="00B172DB" w:rsidRPr="00747739" w:rsidRDefault="00F836BC" w:rsidP="003F4678">
      <w:pPr>
        <w:rPr>
          <w:rFonts w:ascii="Arial" w:hAnsi="Arial" w:cs="Arial"/>
          <w:i/>
          <w:color w:val="0070C0"/>
        </w:rPr>
      </w:pPr>
      <w:r w:rsidRPr="0013449C">
        <w:rPr>
          <w:rFonts w:ascii="Arial" w:eastAsia="ＭＳ Ｐゴシック" w:hAnsi="Arial" w:cs="Arial"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00A3886A" wp14:editId="497AD805">
                <wp:simplePos x="0" y="0"/>
                <wp:positionH relativeFrom="margin">
                  <wp:posOffset>-349250</wp:posOffset>
                </wp:positionH>
                <wp:positionV relativeFrom="paragraph">
                  <wp:posOffset>320040</wp:posOffset>
                </wp:positionV>
                <wp:extent cx="6791325" cy="5495925"/>
                <wp:effectExtent l="0" t="0" r="28575" b="28575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1325" cy="549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0000"/>
                          </a:solidFill>
                          <a:prstDash val="sys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931B1" w14:textId="03CD2346" w:rsidR="000565D4" w:rsidRPr="003675D2" w:rsidRDefault="00923855" w:rsidP="00102B3A">
                            <w:pPr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3675D2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(1)</w:t>
                            </w:r>
                            <w:r w:rsidR="00F836BC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565D4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Descriptions should be given within </w:t>
                            </w:r>
                            <w:r w:rsidR="00F4773B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one</w:t>
                            </w:r>
                            <w:r w:rsidR="000565D4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(</w:t>
                            </w:r>
                            <w:r w:rsidR="00F4773B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1</w:t>
                            </w:r>
                            <w:r w:rsidR="000565D4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) page.</w:t>
                            </w:r>
                          </w:p>
                          <w:p w14:paraId="06BDEB79" w14:textId="6FCEE2A8" w:rsidR="00C0572E" w:rsidRPr="003675D2" w:rsidRDefault="00C0572E" w:rsidP="00C0572E">
                            <w:pPr>
                              <w:ind w:leftChars="193" w:left="426" w:hanging="1"/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If there </w:t>
                            </w:r>
                            <w:r w:rsidR="00F836BC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is</w:t>
                            </w:r>
                            <w:r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F836BC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a </w:t>
                            </w:r>
                            <w:r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large number of applications, the first review may be carried out using only the 'Research Application Overview' to select the proposals for the second (final) review.</w:t>
                            </w:r>
                          </w:p>
                          <w:p w14:paraId="25DC28F5" w14:textId="29C56C89" w:rsidR="006500FC" w:rsidRPr="003675D2" w:rsidRDefault="00923855" w:rsidP="006500FC">
                            <w:pPr>
                              <w:rPr>
                                <w:rFonts w:ascii="Arial" w:eastAsia="ＭＳ ゴシック" w:hAnsi="Arial" w:cs="Arial"/>
                                <w:b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(2)</w:t>
                            </w:r>
                            <w:r w:rsidR="00F836BC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6500FC" w:rsidRPr="003675D2">
                              <w:rPr>
                                <w:rFonts w:ascii="Arial" w:eastAsia="ＭＳ 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For the review, describe the following aspects in plain and simple terms.</w:t>
                            </w:r>
                          </w:p>
                          <w:p w14:paraId="60ED5EB1" w14:textId="42018C2F" w:rsidR="006500FC" w:rsidRPr="003675D2" w:rsidRDefault="00E82BBC" w:rsidP="00923855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Perspective of the research proposal, originality of the idea and ripple effects</w:t>
                            </w:r>
                          </w:p>
                          <w:p w14:paraId="38901D77" w14:textId="77777777" w:rsidR="005F580E" w:rsidRPr="003675D2" w:rsidRDefault="005F580E" w:rsidP="005F580E">
                            <w:pPr>
                              <w:pStyle w:val="af1"/>
                              <w:ind w:leftChars="257" w:left="701" w:hangingChars="65" w:hanging="136"/>
                              <w:jc w:val="both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roposal highly innovative and original, based on flexible ideas, methods, etc.?</w:t>
                            </w:r>
                          </w:p>
                          <w:p w14:paraId="0BC71FF2" w14:textId="77777777" w:rsidR="005F580E" w:rsidRPr="003675D2" w:rsidRDefault="005F580E" w:rsidP="005F580E">
                            <w:pPr>
                              <w:pStyle w:val="af1"/>
                              <w:ind w:leftChars="257" w:left="701" w:hangingChars="65" w:hanging="136"/>
                              <w:jc w:val="both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roject expected to make a broader contribution to society, including scientific, technological, industrial, and cultural impact?</w:t>
                            </w:r>
                          </w:p>
                          <w:p w14:paraId="1036191D" w14:textId="77777777" w:rsidR="00E82BBC" w:rsidRPr="00F836BC" w:rsidRDefault="00E82BBC" w:rsidP="00E82BBC">
                            <w:pPr>
                              <w:pStyle w:val="af1"/>
                              <w:ind w:left="420"/>
                              <w:jc w:val="both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5C519EEA" w14:textId="77777777" w:rsidR="005F580E" w:rsidRPr="003675D2" w:rsidRDefault="005F580E" w:rsidP="005F580E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Academic background and relevance of the research proposal</w:t>
                            </w:r>
                          </w:p>
                          <w:p w14:paraId="05569F2C" w14:textId="77777777" w:rsidR="005F580E" w:rsidRPr="003675D2" w:rsidRDefault="005F580E" w:rsidP="005F580E">
                            <w:pPr>
                              <w:pStyle w:val="af1"/>
                              <w:ind w:leftChars="258" w:left="702" w:hangingChars="64" w:hanging="134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- Is the academic significance of the background to the research proposal described in a clear way to be understood by reviewers from other fields? </w:t>
                            </w:r>
                          </w:p>
                          <w:p w14:paraId="324F19AD" w14:textId="67250A69" w:rsidR="006500FC" w:rsidRPr="003675D2" w:rsidRDefault="005F580E" w:rsidP="005F580E">
                            <w:pPr>
                              <w:pStyle w:val="af1"/>
                              <w:ind w:leftChars="258" w:left="702" w:hangingChars="64" w:hanging="134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roject relevant to energy?</w:t>
                            </w:r>
                          </w:p>
                          <w:p w14:paraId="6DB125C1" w14:textId="77777777" w:rsidR="005F580E" w:rsidRDefault="005F580E" w:rsidP="005F580E">
                            <w:pPr>
                              <w:pStyle w:val="af1"/>
                              <w:ind w:left="42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940195F" w14:textId="77777777" w:rsidR="005F580E" w:rsidRPr="003675D2" w:rsidRDefault="005F580E" w:rsidP="005F580E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Relevance of the research project and research plan </w:t>
                            </w:r>
                          </w:p>
                          <w:p w14:paraId="2AB4E69C" w14:textId="77777777" w:rsidR="005F580E" w:rsidRPr="003675D2" w:rsidRDefault="005F580E" w:rsidP="005F580E">
                            <w:pPr>
                              <w:pStyle w:val="af1"/>
                              <w:ind w:left="420" w:firstLine="147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Are the research plan and method feasible and appropriate?</w:t>
                            </w:r>
                          </w:p>
                          <w:p w14:paraId="49BCA807" w14:textId="336B3C23" w:rsidR="006500FC" w:rsidRPr="003675D2" w:rsidRDefault="005F580E" w:rsidP="005F580E">
                            <w:pPr>
                              <w:pStyle w:val="af1"/>
                              <w:ind w:left="420" w:firstLine="147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lan well-developed to achieve the research objectives?</w:t>
                            </w:r>
                          </w:p>
                          <w:p w14:paraId="33EEE142" w14:textId="77777777" w:rsidR="005F580E" w:rsidRPr="003675D2" w:rsidRDefault="005F580E" w:rsidP="005F580E">
                            <w:pPr>
                              <w:pStyle w:val="af1"/>
                              <w:ind w:left="420" w:firstLine="147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6586F6C6" w14:textId="0AA64042" w:rsidR="006500FC" w:rsidRPr="003675D2" w:rsidRDefault="005F580E" w:rsidP="00F244AC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left="284" w:firstLine="0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Clarity of the research project</w:t>
                            </w:r>
                          </w:p>
                          <w:p w14:paraId="24BEB001" w14:textId="77777777" w:rsidR="005F580E" w:rsidRPr="003675D2" w:rsidRDefault="005F580E" w:rsidP="005F580E">
                            <w:pPr>
                              <w:pStyle w:val="af1"/>
                              <w:ind w:leftChars="258" w:left="702" w:hangingChars="64" w:hanging="134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Are the research project and its specific research plans clearly described and easy to understand by the reviewers outside of the applicant’s area of expertise?</w:t>
                            </w:r>
                          </w:p>
                          <w:p w14:paraId="2EB06593" w14:textId="4272CF75" w:rsidR="006500FC" w:rsidRPr="003675D2" w:rsidRDefault="005F580E" w:rsidP="005F580E">
                            <w:pPr>
                              <w:pStyle w:val="af1"/>
                              <w:ind w:leftChars="258" w:left="702" w:hangingChars="64" w:hanging="134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description of the research project organized well enough to be read by reviewers, using simple expressions in the whole, effectively uses figures, new lines, and blank space?</w:t>
                            </w:r>
                          </w:p>
                          <w:p w14:paraId="334576B6" w14:textId="7E971088" w:rsidR="00923855" w:rsidRPr="003675D2" w:rsidRDefault="00923855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br/>
                            </w:r>
                            <w:r w:rsidRPr="003675D2"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  <w:t>(3)</w:t>
                            </w:r>
                            <w:r w:rsidRPr="003675D2">
                              <w:rPr>
                                <w:rFonts w:ascii="Arial" w:eastAsia="ＭＳ 明朝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3675D2">
                              <w:rPr>
                                <w:rFonts w:ascii="Arial" w:eastAsia="ＭＳ Ｐゴシック" w:hAnsi="Arial" w:cs="Arial"/>
                                <w:bCs/>
                                <w:sz w:val="21"/>
                                <w:szCs w:val="21"/>
                                <w:lang w:bidi="en-US"/>
                              </w:rPr>
                              <w:t>Use at least 10.5 point font size and add lines where necessary.</w:t>
                            </w:r>
                          </w:p>
                          <w:p w14:paraId="0109518D" w14:textId="77777777" w:rsidR="00923855" w:rsidRPr="003675D2" w:rsidRDefault="00923855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</w:p>
                          <w:p w14:paraId="21155B05" w14:textId="569F2B1A" w:rsidR="00102B3A" w:rsidRPr="003675D2" w:rsidRDefault="00102B3A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t>* Please delete this text box when submitting the documen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A3886A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-27.5pt;margin-top:25.2pt;width:534.75pt;height:432.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" strokecolor="red" strokeweight="1.5pt">
                <v:stroke dashstyle="3 1"/>
                <v:textbox>
                  <w:txbxContent>
                    <w:p w14:paraId="746931B1" w14:textId="03CD2346" w:rsidR="000565D4" w:rsidRPr="003675D2" w:rsidRDefault="00923855" w:rsidP="00102B3A">
                      <w:pPr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</w:pPr>
                      <w:r w:rsidRPr="003675D2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>(1)</w:t>
                      </w:r>
                      <w:r w:rsidR="00F836BC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 xml:space="preserve"> </w:t>
                      </w:r>
                      <w:r w:rsidR="000565D4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Descriptions should be given within </w:t>
                      </w:r>
                      <w:r w:rsidR="00F4773B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one</w:t>
                      </w:r>
                      <w:r w:rsidR="000565D4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 (</w:t>
                      </w:r>
                      <w:r w:rsidR="00F4773B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1</w:t>
                      </w:r>
                      <w:r w:rsidR="000565D4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) page.</w:t>
                      </w:r>
                    </w:p>
                    <w:p w14:paraId="06BDEB79" w14:textId="6FCEE2A8" w:rsidR="00C0572E" w:rsidRPr="003675D2" w:rsidRDefault="00C0572E" w:rsidP="00C0572E">
                      <w:pPr>
                        <w:ind w:leftChars="193" w:left="426" w:hanging="1"/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</w:pPr>
                      <w:r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If there </w:t>
                      </w:r>
                      <w:r w:rsidR="00F836BC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is</w:t>
                      </w:r>
                      <w:r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r w:rsidR="00F836BC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a </w:t>
                      </w:r>
                      <w:r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large number of applications, the first review may be carried out using only the 'Research Application Overview' to select the proposals for the second (final) review.</w:t>
                      </w:r>
                    </w:p>
                    <w:p w14:paraId="25DC28F5" w14:textId="29C56C89" w:rsidR="006500FC" w:rsidRPr="003675D2" w:rsidRDefault="00923855" w:rsidP="006500FC">
                      <w:pPr>
                        <w:rPr>
                          <w:rFonts w:ascii="Arial" w:eastAsia="ＭＳ ゴシック" w:hAnsi="Arial" w:cs="Arial"/>
                          <w:b/>
                          <w:color w:val="000000" w:themeColor="text1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>(2)</w:t>
                      </w:r>
                      <w:r w:rsidR="00F836BC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 xml:space="preserve"> </w:t>
                      </w:r>
                      <w:r w:rsidR="006500FC" w:rsidRPr="003675D2">
                        <w:rPr>
                          <w:rFonts w:ascii="Arial" w:eastAsia="ＭＳ 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For the review, describe the following aspects in plain and simple terms.</w:t>
                      </w:r>
                    </w:p>
                    <w:p w14:paraId="60ED5EB1" w14:textId="42018C2F" w:rsidR="006500FC" w:rsidRPr="003675D2" w:rsidRDefault="00E82BBC" w:rsidP="00923855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Perspective of the research proposal, originality of the idea and ripple effects</w:t>
                      </w:r>
                    </w:p>
                    <w:p w14:paraId="38901D77" w14:textId="77777777" w:rsidR="005F580E" w:rsidRPr="003675D2" w:rsidRDefault="005F580E" w:rsidP="005F580E">
                      <w:pPr>
                        <w:pStyle w:val="af1"/>
                        <w:ind w:leftChars="257" w:left="701" w:hangingChars="65" w:hanging="136"/>
                        <w:jc w:val="both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roposal highly inn</w:t>
                      </w:r>
                      <w:bookmarkStart w:id="1" w:name="_GoBack"/>
                      <w:bookmarkEnd w:id="1"/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ovative and original, based on flexible ideas, methods, etc.?</w:t>
                      </w:r>
                    </w:p>
                    <w:p w14:paraId="0BC71FF2" w14:textId="77777777" w:rsidR="005F580E" w:rsidRPr="003675D2" w:rsidRDefault="005F580E" w:rsidP="005F580E">
                      <w:pPr>
                        <w:pStyle w:val="af1"/>
                        <w:ind w:leftChars="257" w:left="701" w:hangingChars="65" w:hanging="136"/>
                        <w:jc w:val="both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roject expected to make a broader contribution to society, including scientific, technological, industrial, and cultural impact?</w:t>
                      </w:r>
                    </w:p>
                    <w:p w14:paraId="1036191D" w14:textId="77777777" w:rsidR="00E82BBC" w:rsidRPr="00F836BC" w:rsidRDefault="00E82BBC" w:rsidP="00E82BBC">
                      <w:pPr>
                        <w:pStyle w:val="af1"/>
                        <w:ind w:left="420"/>
                        <w:jc w:val="both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5C519EEA" w14:textId="77777777" w:rsidR="005F580E" w:rsidRPr="003675D2" w:rsidRDefault="005F580E" w:rsidP="005F580E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Academic background and relevance of the research proposal</w:t>
                      </w:r>
                    </w:p>
                    <w:p w14:paraId="05569F2C" w14:textId="77777777" w:rsidR="005F580E" w:rsidRPr="003675D2" w:rsidRDefault="005F580E" w:rsidP="005F580E">
                      <w:pPr>
                        <w:pStyle w:val="af1"/>
                        <w:ind w:leftChars="258" w:left="702" w:hangingChars="64" w:hanging="134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- Is the academic significance of the background to the research proposal described in a clear way to be understood by reviewers from other fields? </w:t>
                      </w:r>
                    </w:p>
                    <w:p w14:paraId="324F19AD" w14:textId="67250A69" w:rsidR="006500FC" w:rsidRPr="003675D2" w:rsidRDefault="005F580E" w:rsidP="005F580E">
                      <w:pPr>
                        <w:pStyle w:val="af1"/>
                        <w:ind w:leftChars="258" w:left="702" w:hangingChars="64" w:hanging="134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roject relevant to energy?</w:t>
                      </w:r>
                    </w:p>
                    <w:p w14:paraId="6DB125C1" w14:textId="77777777" w:rsidR="005F580E" w:rsidRDefault="005F580E" w:rsidP="005F580E">
                      <w:pPr>
                        <w:pStyle w:val="af1"/>
                        <w:ind w:left="420"/>
                        <w:rPr>
                          <w:rFonts w:ascii="Arial" w:hAnsi="Arial" w:cs="Arial"/>
                        </w:rPr>
                      </w:pPr>
                    </w:p>
                    <w:p w14:paraId="6940195F" w14:textId="77777777" w:rsidR="005F580E" w:rsidRPr="003675D2" w:rsidRDefault="005F580E" w:rsidP="005F580E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Relevance of the research project and research plan </w:t>
                      </w:r>
                    </w:p>
                    <w:p w14:paraId="2AB4E69C" w14:textId="77777777" w:rsidR="005F580E" w:rsidRPr="003675D2" w:rsidRDefault="005F580E" w:rsidP="005F580E">
                      <w:pPr>
                        <w:pStyle w:val="af1"/>
                        <w:ind w:left="420" w:firstLine="147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Are the research plan and method feasible and appropriate?</w:t>
                      </w:r>
                    </w:p>
                    <w:p w14:paraId="49BCA807" w14:textId="336B3C23" w:rsidR="006500FC" w:rsidRPr="003675D2" w:rsidRDefault="005F580E" w:rsidP="005F580E">
                      <w:pPr>
                        <w:pStyle w:val="af1"/>
                        <w:ind w:left="420" w:firstLine="147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lan well-developed to achieve the research objectives?</w:t>
                      </w:r>
                    </w:p>
                    <w:p w14:paraId="33EEE142" w14:textId="77777777" w:rsidR="005F580E" w:rsidRPr="003675D2" w:rsidRDefault="005F580E" w:rsidP="005F580E">
                      <w:pPr>
                        <w:pStyle w:val="af1"/>
                        <w:ind w:left="420" w:firstLine="147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6586F6C6" w14:textId="0AA64042" w:rsidR="006500FC" w:rsidRPr="003675D2" w:rsidRDefault="005F580E" w:rsidP="00F244AC">
                      <w:pPr>
                        <w:pStyle w:val="af1"/>
                        <w:numPr>
                          <w:ilvl w:val="0"/>
                          <w:numId w:val="20"/>
                        </w:numPr>
                        <w:ind w:left="284" w:firstLine="0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Clarity of the research project</w:t>
                      </w:r>
                    </w:p>
                    <w:p w14:paraId="24BEB001" w14:textId="77777777" w:rsidR="005F580E" w:rsidRPr="003675D2" w:rsidRDefault="005F580E" w:rsidP="005F580E">
                      <w:pPr>
                        <w:pStyle w:val="af1"/>
                        <w:ind w:leftChars="258" w:left="702" w:hangingChars="64" w:hanging="134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Are the research project and its specific research plans clearly described and easy to understand by the reviewers outside of the applicant’s area of expertise?</w:t>
                      </w:r>
                    </w:p>
                    <w:p w14:paraId="2EB06593" w14:textId="4272CF75" w:rsidR="006500FC" w:rsidRPr="003675D2" w:rsidRDefault="005F580E" w:rsidP="005F580E">
                      <w:pPr>
                        <w:pStyle w:val="af1"/>
                        <w:ind w:leftChars="258" w:left="702" w:hangingChars="64" w:hanging="134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description of the research project organized well enough to be read by reviewers, using simple expressions in the whole, effectively uses figures, new lines, and blank space?</w:t>
                      </w:r>
                    </w:p>
                    <w:p w14:paraId="334576B6" w14:textId="7E971088" w:rsidR="00923855" w:rsidRPr="003675D2" w:rsidRDefault="00923855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color w:val="FF0000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  <w:br/>
                      </w:r>
                      <w:r w:rsidRPr="003675D2"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  <w:t>(3)</w:t>
                      </w:r>
                      <w:r w:rsidRPr="003675D2">
                        <w:rPr>
                          <w:rFonts w:ascii="Arial" w:eastAsia="ＭＳ 明朝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r w:rsidRPr="003675D2">
                        <w:rPr>
                          <w:rFonts w:ascii="Arial" w:eastAsia="ＭＳ Ｐゴシック" w:hAnsi="Arial" w:cs="Arial"/>
                          <w:bCs/>
                          <w:sz w:val="21"/>
                          <w:szCs w:val="21"/>
                          <w:lang w:bidi="en-US"/>
                        </w:rPr>
                        <w:t>Use at least 10.5 point font size and add lines where necessary.</w:t>
                      </w:r>
                    </w:p>
                    <w:p w14:paraId="0109518D" w14:textId="77777777" w:rsidR="00923855" w:rsidRPr="003675D2" w:rsidRDefault="00923855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</w:pPr>
                    </w:p>
                    <w:p w14:paraId="21155B05" w14:textId="569F2B1A" w:rsidR="00102B3A" w:rsidRPr="003675D2" w:rsidRDefault="00102B3A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  <w:t>* Please delete this text box when submitting the documen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B172DB" w:rsidRPr="00747739" w:rsidSect="00FF3B08">
      <w:head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3CDB29" w14:textId="77777777" w:rsidR="00F94D57" w:rsidRDefault="00F94D57" w:rsidP="00FA1F0E">
      <w:pPr>
        <w:spacing w:after="0" w:line="240" w:lineRule="auto"/>
      </w:pPr>
      <w:r>
        <w:separator/>
      </w:r>
    </w:p>
  </w:endnote>
  <w:endnote w:type="continuationSeparator" w:id="0">
    <w:p w14:paraId="2B11A1C3" w14:textId="77777777" w:rsidR="00F94D57" w:rsidRDefault="00F94D57" w:rsidP="00FA1F0E">
      <w:pPr>
        <w:spacing w:after="0" w:line="240" w:lineRule="auto"/>
      </w:pPr>
      <w:r>
        <w:continuationSeparator/>
      </w:r>
    </w:p>
  </w:endnote>
  <w:endnote w:type="continuationNotice" w:id="1">
    <w:p w14:paraId="28380145" w14:textId="77777777" w:rsidR="00F94D57" w:rsidRDefault="00F94D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A0530" w14:textId="77777777" w:rsidR="00F94D57" w:rsidRDefault="00F94D57" w:rsidP="00FA1F0E">
      <w:pPr>
        <w:spacing w:after="0" w:line="240" w:lineRule="auto"/>
      </w:pPr>
      <w:r>
        <w:separator/>
      </w:r>
    </w:p>
  </w:footnote>
  <w:footnote w:type="continuationSeparator" w:id="0">
    <w:p w14:paraId="6ADC88D6" w14:textId="77777777" w:rsidR="00F94D57" w:rsidRDefault="00F94D57" w:rsidP="00FA1F0E">
      <w:pPr>
        <w:spacing w:after="0" w:line="240" w:lineRule="auto"/>
      </w:pPr>
      <w:r>
        <w:continuationSeparator/>
      </w:r>
    </w:p>
  </w:footnote>
  <w:footnote w:type="continuationNotice" w:id="1">
    <w:p w14:paraId="558C0560" w14:textId="77777777" w:rsidR="00F94D57" w:rsidRDefault="00F94D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F28E3" w14:textId="5674B4B4" w:rsidR="00FF3B08" w:rsidRPr="00FF3B08" w:rsidRDefault="00FF3B08">
    <w:pPr>
      <w:pStyle w:val="ad"/>
      <w:rPr>
        <w:rFonts w:ascii="Arial" w:hAnsi="Arial" w:cs="Arial"/>
        <w:color w:val="000000" w:themeColor="text1"/>
        <w:sz w:val="21"/>
        <w:szCs w:val="21"/>
      </w:rPr>
    </w:pPr>
    <w:r>
      <w:ptab w:relativeTo="margin" w:alignment="center" w:leader="none"/>
    </w:r>
    <w:r>
      <w:ptab w:relativeTo="margin" w:alignment="right" w:leader="none"/>
    </w:r>
    <w:r w:rsidR="009E1F55">
      <w:t>(</w:t>
    </w:r>
    <w:r w:rsidR="00270143">
      <w:rPr>
        <w:rFonts w:ascii="Arial" w:hAnsi="Arial"/>
        <w:color w:val="000000" w:themeColor="text1"/>
        <w:sz w:val="21"/>
        <w:szCs w:val="21"/>
      </w:rPr>
      <w:t>FORM</w:t>
    </w:r>
    <w:r w:rsidR="006A0FD5">
      <w:rPr>
        <w:rFonts w:ascii="Arial" w:hAnsi="Arial"/>
        <w:color w:val="000000" w:themeColor="text1"/>
        <w:sz w:val="21"/>
        <w:szCs w:val="21"/>
      </w:rPr>
      <w:t>3</w:t>
    </w:r>
    <w:r w:rsidR="009E1F55">
      <w:rPr>
        <w:rFonts w:ascii="Arial" w:hAnsi="Arial"/>
        <w:color w:val="000000" w:themeColor="text1"/>
        <w:sz w:val="21"/>
        <w:szCs w:val="21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2FCFA" w14:textId="24115009" w:rsidR="000626A1" w:rsidRPr="00FF3B08" w:rsidRDefault="000626A1">
    <w:pPr>
      <w:pStyle w:val="ad"/>
      <w:rPr>
        <w:rFonts w:ascii="Arial" w:hAnsi="Arial" w:cs="Arial"/>
        <w:color w:val="000000" w:themeColor="text1"/>
        <w:sz w:val="21"/>
        <w:szCs w:val="21"/>
      </w:rPr>
    </w:pPr>
    <w:r>
      <w:t>FOREST (202</w:t>
    </w:r>
    <w:r w:rsidR="00866941">
      <w:t>2</w:t>
    </w:r>
    <w:r>
      <w:t>)</w:t>
    </w:r>
    <w:r>
      <w:ptab w:relativeTo="margin" w:alignment="center" w:leader="none"/>
    </w:r>
    <w:r>
      <w:ptab w:relativeTo="margin" w:alignment="right" w:leader="none"/>
    </w:r>
    <w:r>
      <w:rPr>
        <w:rFonts w:ascii="Arial" w:hAnsi="Arial"/>
        <w:color w:val="000000" w:themeColor="text1"/>
        <w:sz w:val="21"/>
        <w:szCs w:val="21"/>
      </w:rPr>
      <w:t xml:space="preserve"> Form 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4F25"/>
    <w:multiLevelType w:val="hybridMultilevel"/>
    <w:tmpl w:val="3B5480BE"/>
    <w:lvl w:ilvl="0" w:tplc="98D842CE">
      <w:numFmt w:val="bullet"/>
      <w:lvlText w:val="・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654D22"/>
    <w:multiLevelType w:val="hybridMultilevel"/>
    <w:tmpl w:val="8F32EB5C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2276F7"/>
    <w:multiLevelType w:val="hybridMultilevel"/>
    <w:tmpl w:val="49849B4E"/>
    <w:lvl w:ilvl="0" w:tplc="8FD217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D1BCA"/>
    <w:multiLevelType w:val="hybridMultilevel"/>
    <w:tmpl w:val="ADCE4F8C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A642D8F"/>
    <w:multiLevelType w:val="hybridMultilevel"/>
    <w:tmpl w:val="26B8E19E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5030BA3"/>
    <w:multiLevelType w:val="hybridMultilevel"/>
    <w:tmpl w:val="FCF6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E3B87"/>
    <w:multiLevelType w:val="hybridMultilevel"/>
    <w:tmpl w:val="DE367F14"/>
    <w:lvl w:ilvl="0" w:tplc="3C642B46">
      <w:numFmt w:val="bullet"/>
      <w:lvlText w:val="・"/>
      <w:lvlJc w:val="left"/>
      <w:pPr>
        <w:ind w:left="704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7" w15:restartNumberingAfterBreak="0">
    <w:nsid w:val="2FA1647A"/>
    <w:multiLevelType w:val="hybridMultilevel"/>
    <w:tmpl w:val="31864AC4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23F6678"/>
    <w:multiLevelType w:val="hybridMultilevel"/>
    <w:tmpl w:val="AF283620"/>
    <w:lvl w:ilvl="0" w:tplc="46521E8E">
      <w:numFmt w:val="bullet"/>
      <w:lvlText w:val="・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D11FD6"/>
    <w:multiLevelType w:val="hybridMultilevel"/>
    <w:tmpl w:val="431876EE"/>
    <w:lvl w:ilvl="0" w:tplc="5532E2B8">
      <w:start w:val="2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5401F90"/>
    <w:multiLevelType w:val="hybridMultilevel"/>
    <w:tmpl w:val="1D301B22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55561586">
      <w:numFmt w:val="bullet"/>
      <w:lvlText w:val="※"/>
      <w:lvlJc w:val="left"/>
      <w:pPr>
        <w:ind w:left="780" w:hanging="360"/>
      </w:pPr>
      <w:rPr>
        <w:rFonts w:ascii="游明朝" w:eastAsia="游明朝" w:hAnsi="游明朝" w:cstheme="minorBidi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4397444"/>
    <w:multiLevelType w:val="hybridMultilevel"/>
    <w:tmpl w:val="B63232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7D57ABC"/>
    <w:multiLevelType w:val="hybridMultilevel"/>
    <w:tmpl w:val="90766AFA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826303C"/>
    <w:multiLevelType w:val="hybridMultilevel"/>
    <w:tmpl w:val="473E9C70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F89017C"/>
    <w:multiLevelType w:val="hybridMultilevel"/>
    <w:tmpl w:val="6812E6B8"/>
    <w:lvl w:ilvl="0" w:tplc="7D0E0BD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BF0B30"/>
    <w:multiLevelType w:val="hybridMultilevel"/>
    <w:tmpl w:val="49F80D74"/>
    <w:lvl w:ilvl="0" w:tplc="04090001">
      <w:start w:val="1"/>
      <w:numFmt w:val="bullet"/>
      <w:lvlText w:val=""/>
      <w:lvlJc w:val="left"/>
      <w:pPr>
        <w:ind w:left="4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40" w:hanging="420"/>
      </w:pPr>
      <w:rPr>
        <w:rFonts w:ascii="Wingdings" w:hAnsi="Wingdings" w:hint="default"/>
      </w:rPr>
    </w:lvl>
  </w:abstractNum>
  <w:abstractNum w:abstractNumId="16" w15:restartNumberingAfterBreak="0">
    <w:nsid w:val="555A1475"/>
    <w:multiLevelType w:val="hybridMultilevel"/>
    <w:tmpl w:val="1CF8D9FA"/>
    <w:lvl w:ilvl="0" w:tplc="B76062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AD4CC1"/>
    <w:multiLevelType w:val="hybridMultilevel"/>
    <w:tmpl w:val="2AD0D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966AE2"/>
    <w:multiLevelType w:val="hybridMultilevel"/>
    <w:tmpl w:val="70480DAA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FEA7804"/>
    <w:multiLevelType w:val="hybridMultilevel"/>
    <w:tmpl w:val="23A0F2CA"/>
    <w:lvl w:ilvl="0" w:tplc="903265F6">
      <w:start w:val="2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4"/>
  </w:num>
  <w:num w:numId="2">
    <w:abstractNumId w:val="17"/>
  </w:num>
  <w:num w:numId="3">
    <w:abstractNumId w:val="16"/>
  </w:num>
  <w:num w:numId="4">
    <w:abstractNumId w:val="5"/>
  </w:num>
  <w:num w:numId="5">
    <w:abstractNumId w:val="2"/>
  </w:num>
  <w:num w:numId="6">
    <w:abstractNumId w:val="4"/>
  </w:num>
  <w:num w:numId="7">
    <w:abstractNumId w:val="3"/>
  </w:num>
  <w:num w:numId="8">
    <w:abstractNumId w:val="8"/>
  </w:num>
  <w:num w:numId="9">
    <w:abstractNumId w:val="6"/>
  </w:num>
  <w:num w:numId="10">
    <w:abstractNumId w:val="0"/>
  </w:num>
  <w:num w:numId="11">
    <w:abstractNumId w:val="1"/>
  </w:num>
  <w:num w:numId="12">
    <w:abstractNumId w:val="7"/>
  </w:num>
  <w:num w:numId="13">
    <w:abstractNumId w:val="12"/>
  </w:num>
  <w:num w:numId="14">
    <w:abstractNumId w:val="13"/>
  </w:num>
  <w:num w:numId="15">
    <w:abstractNumId w:val="10"/>
  </w:num>
  <w:num w:numId="16">
    <w:abstractNumId w:val="18"/>
  </w:num>
  <w:num w:numId="17">
    <w:abstractNumId w:val="19"/>
  </w:num>
  <w:num w:numId="18">
    <w:abstractNumId w:val="9"/>
  </w:num>
  <w:num w:numId="19">
    <w:abstractNumId w:val="15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revisionView w:inkAnnotation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tTAwMzAwMQdiQyUdpeDU4uLM/DyQAsNaAC5DNoMsAAAA"/>
  </w:docVars>
  <w:rsids>
    <w:rsidRoot w:val="00F37FD6"/>
    <w:rsid w:val="000053E9"/>
    <w:rsid w:val="0000791F"/>
    <w:rsid w:val="000129E7"/>
    <w:rsid w:val="0003563C"/>
    <w:rsid w:val="00040013"/>
    <w:rsid w:val="00040E3A"/>
    <w:rsid w:val="00055415"/>
    <w:rsid w:val="000565D4"/>
    <w:rsid w:val="000626A1"/>
    <w:rsid w:val="00075D6A"/>
    <w:rsid w:val="00075E3A"/>
    <w:rsid w:val="00082297"/>
    <w:rsid w:val="000834D7"/>
    <w:rsid w:val="00084C98"/>
    <w:rsid w:val="00085B45"/>
    <w:rsid w:val="00097161"/>
    <w:rsid w:val="000D413C"/>
    <w:rsid w:val="000F2D00"/>
    <w:rsid w:val="000F6F79"/>
    <w:rsid w:val="00102B3A"/>
    <w:rsid w:val="00103726"/>
    <w:rsid w:val="001201F7"/>
    <w:rsid w:val="00133A10"/>
    <w:rsid w:val="0013449C"/>
    <w:rsid w:val="00135D77"/>
    <w:rsid w:val="00136C6D"/>
    <w:rsid w:val="00142DED"/>
    <w:rsid w:val="00146B76"/>
    <w:rsid w:val="00155CF2"/>
    <w:rsid w:val="001722C3"/>
    <w:rsid w:val="001736D7"/>
    <w:rsid w:val="001953F4"/>
    <w:rsid w:val="001A08E3"/>
    <w:rsid w:val="001A4413"/>
    <w:rsid w:val="001A73AB"/>
    <w:rsid w:val="001B4967"/>
    <w:rsid w:val="001D52C8"/>
    <w:rsid w:val="001E2945"/>
    <w:rsid w:val="001E311E"/>
    <w:rsid w:val="001E599B"/>
    <w:rsid w:val="00203317"/>
    <w:rsid w:val="00222D71"/>
    <w:rsid w:val="00230551"/>
    <w:rsid w:val="0023552F"/>
    <w:rsid w:val="0026795B"/>
    <w:rsid w:val="00267FCF"/>
    <w:rsid w:val="00270143"/>
    <w:rsid w:val="00290BCD"/>
    <w:rsid w:val="002A62B5"/>
    <w:rsid w:val="002B6818"/>
    <w:rsid w:val="002C30AC"/>
    <w:rsid w:val="002F2D7D"/>
    <w:rsid w:val="002F5089"/>
    <w:rsid w:val="002F6834"/>
    <w:rsid w:val="00310E44"/>
    <w:rsid w:val="00311AB5"/>
    <w:rsid w:val="0031656E"/>
    <w:rsid w:val="00323A19"/>
    <w:rsid w:val="003456BE"/>
    <w:rsid w:val="003569C7"/>
    <w:rsid w:val="003675D2"/>
    <w:rsid w:val="00372AA9"/>
    <w:rsid w:val="00396F51"/>
    <w:rsid w:val="003B34D7"/>
    <w:rsid w:val="003C2F80"/>
    <w:rsid w:val="003C714E"/>
    <w:rsid w:val="003E2CC0"/>
    <w:rsid w:val="003F4678"/>
    <w:rsid w:val="00401327"/>
    <w:rsid w:val="00401C66"/>
    <w:rsid w:val="00407C0B"/>
    <w:rsid w:val="00411A6F"/>
    <w:rsid w:val="00420153"/>
    <w:rsid w:val="00423533"/>
    <w:rsid w:val="004258D5"/>
    <w:rsid w:val="00426323"/>
    <w:rsid w:val="00427FBA"/>
    <w:rsid w:val="004463B3"/>
    <w:rsid w:val="00454B9E"/>
    <w:rsid w:val="004609D4"/>
    <w:rsid w:val="004677CE"/>
    <w:rsid w:val="00490214"/>
    <w:rsid w:val="00494ABA"/>
    <w:rsid w:val="004A3CB6"/>
    <w:rsid w:val="004B3296"/>
    <w:rsid w:val="004B78DA"/>
    <w:rsid w:val="004D61F4"/>
    <w:rsid w:val="00507031"/>
    <w:rsid w:val="005423DE"/>
    <w:rsid w:val="00553C68"/>
    <w:rsid w:val="005627E2"/>
    <w:rsid w:val="00574D1C"/>
    <w:rsid w:val="005807EA"/>
    <w:rsid w:val="00584A81"/>
    <w:rsid w:val="005871A4"/>
    <w:rsid w:val="00591B5C"/>
    <w:rsid w:val="005A4481"/>
    <w:rsid w:val="005C1121"/>
    <w:rsid w:val="005C6531"/>
    <w:rsid w:val="005F580E"/>
    <w:rsid w:val="00601784"/>
    <w:rsid w:val="00623367"/>
    <w:rsid w:val="0063189F"/>
    <w:rsid w:val="006462F6"/>
    <w:rsid w:val="006500FC"/>
    <w:rsid w:val="0065463A"/>
    <w:rsid w:val="006A0FD5"/>
    <w:rsid w:val="006B121A"/>
    <w:rsid w:val="006B2BFD"/>
    <w:rsid w:val="006B7749"/>
    <w:rsid w:val="006E570F"/>
    <w:rsid w:val="006F5931"/>
    <w:rsid w:val="00700A7C"/>
    <w:rsid w:val="007027E1"/>
    <w:rsid w:val="0070639D"/>
    <w:rsid w:val="0071439A"/>
    <w:rsid w:val="00716457"/>
    <w:rsid w:val="00725096"/>
    <w:rsid w:val="00737637"/>
    <w:rsid w:val="00747739"/>
    <w:rsid w:val="00751776"/>
    <w:rsid w:val="00766E7B"/>
    <w:rsid w:val="00770C72"/>
    <w:rsid w:val="00782EDF"/>
    <w:rsid w:val="0078384C"/>
    <w:rsid w:val="007909E1"/>
    <w:rsid w:val="007A0EFC"/>
    <w:rsid w:val="007A6563"/>
    <w:rsid w:val="007A6E30"/>
    <w:rsid w:val="007C1D41"/>
    <w:rsid w:val="007C37BF"/>
    <w:rsid w:val="007F60DC"/>
    <w:rsid w:val="007F6491"/>
    <w:rsid w:val="00811231"/>
    <w:rsid w:val="00840CEC"/>
    <w:rsid w:val="00841CD3"/>
    <w:rsid w:val="00866941"/>
    <w:rsid w:val="008701A7"/>
    <w:rsid w:val="008861F2"/>
    <w:rsid w:val="008B237B"/>
    <w:rsid w:val="008B7A26"/>
    <w:rsid w:val="008C3C6E"/>
    <w:rsid w:val="008D200F"/>
    <w:rsid w:val="008D4C9F"/>
    <w:rsid w:val="008E6FC5"/>
    <w:rsid w:val="0090245D"/>
    <w:rsid w:val="00902E6D"/>
    <w:rsid w:val="0090540F"/>
    <w:rsid w:val="009200FC"/>
    <w:rsid w:val="0092041A"/>
    <w:rsid w:val="00923855"/>
    <w:rsid w:val="00926BF1"/>
    <w:rsid w:val="0093564D"/>
    <w:rsid w:val="0094192C"/>
    <w:rsid w:val="00945C86"/>
    <w:rsid w:val="009579E3"/>
    <w:rsid w:val="009621B7"/>
    <w:rsid w:val="009677E0"/>
    <w:rsid w:val="00971C1F"/>
    <w:rsid w:val="009864E8"/>
    <w:rsid w:val="009D2E5C"/>
    <w:rsid w:val="009E1F55"/>
    <w:rsid w:val="009E4759"/>
    <w:rsid w:val="009E551F"/>
    <w:rsid w:val="00A019A3"/>
    <w:rsid w:val="00A06DFB"/>
    <w:rsid w:val="00A1275B"/>
    <w:rsid w:val="00A14E41"/>
    <w:rsid w:val="00A24A32"/>
    <w:rsid w:val="00A3244C"/>
    <w:rsid w:val="00A32EB6"/>
    <w:rsid w:val="00A369DB"/>
    <w:rsid w:val="00A41306"/>
    <w:rsid w:val="00A44C48"/>
    <w:rsid w:val="00A5369E"/>
    <w:rsid w:val="00A63062"/>
    <w:rsid w:val="00A644AC"/>
    <w:rsid w:val="00AA3826"/>
    <w:rsid w:val="00AB1F7E"/>
    <w:rsid w:val="00AF24AC"/>
    <w:rsid w:val="00AF744B"/>
    <w:rsid w:val="00B172DB"/>
    <w:rsid w:val="00B2492D"/>
    <w:rsid w:val="00B26964"/>
    <w:rsid w:val="00B476D1"/>
    <w:rsid w:val="00BA45C7"/>
    <w:rsid w:val="00C01857"/>
    <w:rsid w:val="00C0572E"/>
    <w:rsid w:val="00C23EC4"/>
    <w:rsid w:val="00C27649"/>
    <w:rsid w:val="00C438A5"/>
    <w:rsid w:val="00C4404E"/>
    <w:rsid w:val="00C45A44"/>
    <w:rsid w:val="00C71B2C"/>
    <w:rsid w:val="00C72F90"/>
    <w:rsid w:val="00C87AED"/>
    <w:rsid w:val="00C92CC0"/>
    <w:rsid w:val="00C95C78"/>
    <w:rsid w:val="00CA0924"/>
    <w:rsid w:val="00CA2339"/>
    <w:rsid w:val="00CC7B01"/>
    <w:rsid w:val="00CD2CAC"/>
    <w:rsid w:val="00CD4E99"/>
    <w:rsid w:val="00CD6CAC"/>
    <w:rsid w:val="00D242AB"/>
    <w:rsid w:val="00D2599A"/>
    <w:rsid w:val="00D561C6"/>
    <w:rsid w:val="00D64719"/>
    <w:rsid w:val="00DA207A"/>
    <w:rsid w:val="00DA3808"/>
    <w:rsid w:val="00DD5301"/>
    <w:rsid w:val="00DD7E58"/>
    <w:rsid w:val="00E14411"/>
    <w:rsid w:val="00E16EF5"/>
    <w:rsid w:val="00E17BD6"/>
    <w:rsid w:val="00E21560"/>
    <w:rsid w:val="00E223A5"/>
    <w:rsid w:val="00E24F43"/>
    <w:rsid w:val="00E26174"/>
    <w:rsid w:val="00E41BC0"/>
    <w:rsid w:val="00E60A2D"/>
    <w:rsid w:val="00E6213C"/>
    <w:rsid w:val="00E67A9E"/>
    <w:rsid w:val="00E81D99"/>
    <w:rsid w:val="00E82BBC"/>
    <w:rsid w:val="00E83BA9"/>
    <w:rsid w:val="00E90CD4"/>
    <w:rsid w:val="00EB0C55"/>
    <w:rsid w:val="00EB1B7F"/>
    <w:rsid w:val="00EB6E70"/>
    <w:rsid w:val="00EE0026"/>
    <w:rsid w:val="00EE2695"/>
    <w:rsid w:val="00F0515E"/>
    <w:rsid w:val="00F2020C"/>
    <w:rsid w:val="00F244AC"/>
    <w:rsid w:val="00F27FCD"/>
    <w:rsid w:val="00F31F90"/>
    <w:rsid w:val="00F33739"/>
    <w:rsid w:val="00F37FD6"/>
    <w:rsid w:val="00F4773B"/>
    <w:rsid w:val="00F74B45"/>
    <w:rsid w:val="00F836BC"/>
    <w:rsid w:val="00F94D57"/>
    <w:rsid w:val="00F9535F"/>
    <w:rsid w:val="00F975D1"/>
    <w:rsid w:val="00FA1F0E"/>
    <w:rsid w:val="00FC5954"/>
    <w:rsid w:val="00FF3B08"/>
    <w:rsid w:val="00FF5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2C0AC5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72F90"/>
    <w:pPr>
      <w:ind w:left="720"/>
      <w:contextualSpacing/>
    </w:pPr>
  </w:style>
  <w:style w:type="table" w:styleId="a4">
    <w:name w:val="Table Grid"/>
    <w:basedOn w:val="a1"/>
    <w:uiPriority w:val="39"/>
    <w:rsid w:val="001A08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6E570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6E570F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3456BE"/>
    <w:rPr>
      <w:sz w:val="18"/>
      <w:szCs w:val="18"/>
    </w:rPr>
  </w:style>
  <w:style w:type="paragraph" w:styleId="a8">
    <w:name w:val="annotation text"/>
    <w:basedOn w:val="a"/>
    <w:link w:val="a9"/>
    <w:uiPriority w:val="99"/>
    <w:unhideWhenUsed/>
    <w:rsid w:val="003456BE"/>
  </w:style>
  <w:style w:type="character" w:customStyle="1" w:styleId="a9">
    <w:name w:val="コメント文字列 (文字)"/>
    <w:basedOn w:val="a0"/>
    <w:link w:val="a8"/>
    <w:uiPriority w:val="99"/>
    <w:rsid w:val="003456BE"/>
  </w:style>
  <w:style w:type="paragraph" w:styleId="aa">
    <w:name w:val="annotation subject"/>
    <w:basedOn w:val="a8"/>
    <w:next w:val="a8"/>
    <w:link w:val="ab"/>
    <w:uiPriority w:val="99"/>
    <w:semiHidden/>
    <w:unhideWhenUsed/>
    <w:rsid w:val="003456BE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3456BE"/>
    <w:rPr>
      <w:b/>
      <w:bCs/>
    </w:rPr>
  </w:style>
  <w:style w:type="paragraph" w:styleId="ac">
    <w:name w:val="Revision"/>
    <w:hidden/>
    <w:uiPriority w:val="99"/>
    <w:semiHidden/>
    <w:rsid w:val="003456BE"/>
    <w:pPr>
      <w:spacing w:after="0" w:line="240" w:lineRule="auto"/>
    </w:pPr>
  </w:style>
  <w:style w:type="paragraph" w:styleId="ad">
    <w:name w:val="header"/>
    <w:basedOn w:val="a"/>
    <w:link w:val="ae"/>
    <w:uiPriority w:val="99"/>
    <w:unhideWhenUsed/>
    <w:rsid w:val="00FA1F0E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FA1F0E"/>
  </w:style>
  <w:style w:type="paragraph" w:styleId="af">
    <w:name w:val="footer"/>
    <w:basedOn w:val="a"/>
    <w:link w:val="af0"/>
    <w:uiPriority w:val="99"/>
    <w:unhideWhenUsed/>
    <w:rsid w:val="00FA1F0E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FA1F0E"/>
  </w:style>
  <w:style w:type="paragraph" w:styleId="af1">
    <w:name w:val="No Spacing"/>
    <w:uiPriority w:val="1"/>
    <w:qFormat/>
    <w:rsid w:val="006500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3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C99A1-9D2D-4BD5-AE7F-C57BC30FD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6-28T05:01:00Z</dcterms:created>
  <dcterms:modified xsi:type="dcterms:W3CDTF">2023-07-20T02:20:00Z</dcterms:modified>
</cp:coreProperties>
</file>